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A5505" w14:textId="3524B0E1" w:rsidR="007D7F71" w:rsidRDefault="00AA06B1" w:rsidP="00AA06B1">
      <w:pPr>
        <w:pStyle w:val="Heading1"/>
      </w:pPr>
      <w:r>
        <w:t>Introduction</w:t>
      </w:r>
    </w:p>
    <w:p w14:paraId="5BA26A6C" w14:textId="0BD44721" w:rsidR="00AA06B1" w:rsidRDefault="00AA06B1" w:rsidP="00AA06B1">
      <w:r>
        <w:t>Healthcare is important</w:t>
      </w:r>
      <w:r w:rsidR="00602D3D">
        <w:t xml:space="preserve"> and enhanced using computation. Previous systems are bad </w:t>
      </w:r>
      <w:r w:rsidR="0099219B">
        <w:t>because they have those faults</w:t>
      </w:r>
      <w:r w:rsidR="00602D3D">
        <w:t xml:space="preserve">. </w:t>
      </w:r>
      <w:r w:rsidR="0099219B">
        <w:t xml:space="preserve">Our system is better. </w:t>
      </w:r>
      <w:r w:rsidR="00225C3C">
        <w:t xml:space="preserve">Headings </w:t>
      </w:r>
      <w:r w:rsidR="004D46C3">
        <w:t xml:space="preserve">and detail of </w:t>
      </w:r>
      <w:r w:rsidR="0099219B">
        <w:t>System’s application areas and ease of use. What is described in each section.</w:t>
      </w:r>
    </w:p>
    <w:p w14:paraId="5FD863E6" w14:textId="59F7C5B2" w:rsidR="0099219B" w:rsidRDefault="0099219B" w:rsidP="0099219B">
      <w:pPr>
        <w:pStyle w:val="Heading1"/>
      </w:pPr>
      <w:r>
        <w:t>System’s knowledge and applications</w:t>
      </w:r>
    </w:p>
    <w:p w14:paraId="1168267E" w14:textId="040DFAE4" w:rsidR="0099219B" w:rsidRDefault="0099219B" w:rsidP="0099219B">
      <w:r>
        <w:t>Definition of our System</w:t>
      </w:r>
      <w:r w:rsidR="00E24C43">
        <w:t>. Daily life products similar to our system. Diversity and types of our system. Description of sub-domains.</w:t>
      </w:r>
    </w:p>
    <w:p w14:paraId="275EAEE2" w14:textId="0629886C" w:rsidR="00E24C43" w:rsidRDefault="00E24C43" w:rsidP="00E24C43">
      <w:pPr>
        <w:pStyle w:val="Heading1"/>
      </w:pPr>
      <w:r>
        <w:t>Methodology</w:t>
      </w:r>
    </w:p>
    <w:p w14:paraId="02635966" w14:textId="5C2CD7A4" w:rsidR="00E24C43" w:rsidRDefault="00E24C43" w:rsidP="00E24C43">
      <w:r>
        <w:t xml:space="preserve">How and where did we gathered reading material. Names of conferences. Search keywords in papers we collected. How much papers did we </w:t>
      </w:r>
      <w:r w:rsidR="00326D15">
        <w:t xml:space="preserve">collected. How many papers are considered as core among collected papers. Core paper definition. </w:t>
      </w:r>
      <w:r w:rsidR="007C58C8">
        <w:t>Headings and d</w:t>
      </w:r>
      <w:r w:rsidR="00326D15">
        <w:t>etail of characteristic parameters used for comparative analysis.</w:t>
      </w:r>
      <w:r w:rsidR="00F57DAB">
        <w:t xml:space="preserve"> </w:t>
      </w:r>
    </w:p>
    <w:p w14:paraId="3F59A0EB" w14:textId="293961DA" w:rsidR="00F57DAB" w:rsidRDefault="0073523E" w:rsidP="00F57DAB">
      <w:pPr>
        <w:pStyle w:val="Heading1"/>
      </w:pPr>
      <w:r>
        <w:t>Existing Applications</w:t>
      </w:r>
    </w:p>
    <w:p w14:paraId="196BA0C5" w14:textId="61C51A43" w:rsidR="0073523E" w:rsidRDefault="0073523E" w:rsidP="0073523E">
      <w:r>
        <w:t xml:space="preserve">Headings and detail of comparison with tables. In table, comparison of existing systems on some parameters. </w:t>
      </w:r>
    </w:p>
    <w:p w14:paraId="618D6204" w14:textId="24C34E1F" w:rsidR="0073523E" w:rsidRDefault="0073523E" w:rsidP="0073523E">
      <w:pPr>
        <w:pStyle w:val="Heading1"/>
      </w:pPr>
      <w:r>
        <w:t>Limitations</w:t>
      </w:r>
    </w:p>
    <w:p w14:paraId="7398D267" w14:textId="50F3C074" w:rsidR="0073523E" w:rsidRDefault="0073523E" w:rsidP="0073523E">
      <w:r>
        <w:t>Limitations of existing system. Limits may be described in terms of dependability, reliability, flexibility, multi-paradigm, resource consumption etc. A list of recommendations in application of our system</w:t>
      </w:r>
    </w:p>
    <w:p w14:paraId="322B07AB" w14:textId="21322744" w:rsidR="0073523E" w:rsidRDefault="0073523E" w:rsidP="0073523E">
      <w:pPr>
        <w:pStyle w:val="Heading1"/>
      </w:pPr>
      <w:r>
        <w:t>Conclusion and future work</w:t>
      </w:r>
    </w:p>
    <w:p w14:paraId="1C193219" w14:textId="27475102" w:rsidR="0073523E" w:rsidRDefault="0073523E" w:rsidP="0073523E">
      <w:r>
        <w:t>Benefits along with limitations in short paragraphs. What is needed to be improved</w:t>
      </w:r>
    </w:p>
    <w:p w14:paraId="75FB6EC6" w14:textId="6741D62E" w:rsidR="0073523E" w:rsidRDefault="0073523E" w:rsidP="0073523E">
      <w:pPr>
        <w:pStyle w:val="Heading1"/>
      </w:pPr>
      <w:r>
        <w:t>References</w:t>
      </w:r>
    </w:p>
    <w:p w14:paraId="63C28CA8" w14:textId="33CFFED3" w:rsidR="0073523E" w:rsidRPr="0073523E" w:rsidRDefault="0095736C" w:rsidP="0073523E">
      <w:r>
        <w:t>References used throughout the paper.</w:t>
      </w:r>
    </w:p>
    <w:sectPr w:rsidR="0073523E" w:rsidRPr="00735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bY0NTUyNjQzMDNW0lEKTi0uzszPAykwrAUAYX7lkiwAAAA="/>
  </w:docVars>
  <w:rsids>
    <w:rsidRoot w:val="00EC0961"/>
    <w:rsid w:val="00026938"/>
    <w:rsid w:val="00225C3C"/>
    <w:rsid w:val="00326D15"/>
    <w:rsid w:val="004D46C3"/>
    <w:rsid w:val="00602D3D"/>
    <w:rsid w:val="0073523E"/>
    <w:rsid w:val="007C58C8"/>
    <w:rsid w:val="007D7F71"/>
    <w:rsid w:val="0095736C"/>
    <w:rsid w:val="0099219B"/>
    <w:rsid w:val="00AA06B1"/>
    <w:rsid w:val="00E24C43"/>
    <w:rsid w:val="00EC0961"/>
    <w:rsid w:val="00F57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214EE"/>
  <w15:chartTrackingRefBased/>
  <w15:docId w15:val="{BEFFB86C-ECD9-4AF7-B9EF-8DA4D637A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06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06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8</cp:revision>
  <dcterms:created xsi:type="dcterms:W3CDTF">2021-01-27T17:59:00Z</dcterms:created>
  <dcterms:modified xsi:type="dcterms:W3CDTF">2021-01-27T19:12:00Z</dcterms:modified>
</cp:coreProperties>
</file>